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45926" w14:textId="2034D002" w:rsidR="00C30F19" w:rsidRPr="006E26DA" w:rsidRDefault="006E26DA" w:rsidP="00976271">
      <w:pPr>
        <w:rPr>
          <w:rFonts w:ascii="Times New Roman" w:hAnsi="Times New Roman" w:cs="Times New Roman"/>
          <w:noProof/>
          <w:lang w:val="ru-RU"/>
        </w:rPr>
      </w:pPr>
      <w:r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251CA3FC" wp14:editId="56CBCA6B">
            <wp:extent cx="6096000" cy="86201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862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lang w:val="ru-RU"/>
        </w:rPr>
        <w:br w:type="page"/>
      </w:r>
      <w:bookmarkStart w:id="0" w:name="_GoBack"/>
      <w:bookmarkEnd w:id="0"/>
    </w:p>
    <w:p w14:paraId="49128B7A" w14:textId="0E573B6D" w:rsidR="002C5B0B" w:rsidRPr="002C5B0B" w:rsidRDefault="008B4FEA" w:rsidP="002C5B0B">
      <w:pPr>
        <w:pStyle w:val="a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b/>
          <w:bCs/>
          <w:sz w:val="28"/>
          <w:szCs w:val="28"/>
          <w:lang w:val="ru-RU"/>
        </w:rPr>
        <w:lastRenderedPageBreak/>
        <w:t>.</w:t>
      </w:r>
      <w:r w:rsidR="002C5B0B">
        <w:rPr>
          <w:rFonts w:ascii="Times New Roman" w:hAnsi="Times New Roman" w:cs="Times New Roman"/>
          <w:b/>
          <w:bCs/>
          <w:sz w:val="28"/>
          <w:szCs w:val="28"/>
          <w:lang w:val="ru-RU"/>
        </w:rPr>
        <w:t>1</w:t>
      </w:r>
      <w:r w:rsidRPr="002C5B0B">
        <w:rPr>
          <w:rFonts w:ascii="Times New Roman" w:hAnsi="Times New Roman" w:cs="Times New Roman"/>
          <w:b/>
          <w:bCs/>
          <w:sz w:val="28"/>
          <w:szCs w:val="28"/>
          <w:lang w:val="ru-RU"/>
        </w:rPr>
        <w:t>. Общие принципы</w:t>
      </w:r>
    </w:p>
    <w:p w14:paraId="7D60A35B" w14:textId="77777777" w:rsidR="00976271" w:rsidRDefault="008B4FEA" w:rsidP="002C5B0B">
      <w:pPr>
        <w:pStyle w:val="a0"/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Данное положение разработано на основании действующего законодательства РФ о ведении документооборота и учета учебно-педагогической деятельности, в частности:  </w:t>
      </w:r>
    </w:p>
    <w:p w14:paraId="04265183" w14:textId="6161BB70" w:rsidR="00C30F19" w:rsidRPr="002C5B0B" w:rsidRDefault="008B4FEA" w:rsidP="00976271">
      <w:pPr>
        <w:pStyle w:val="a0"/>
        <w:ind w:left="7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Положение разработано в соответствии с Законом РФ "Об образовании", Типовым положением об общеобразовательном учреждении, Уставом ГБОУ школы — интерната №111. ® Приказа от 6 мая 2005 №137 Минобрнауки России "Об использовании дистанционных образовательных технологий" ® Приказа от 27 декабря 1974 г. М 167 </w:t>
      </w:r>
      <w:proofErr w:type="spellStart"/>
      <w:r w:rsidRPr="002C5B0B">
        <w:rPr>
          <w:rFonts w:ascii="Times New Roman" w:hAnsi="Times New Roman" w:cs="Times New Roman"/>
          <w:sz w:val="28"/>
          <w:szCs w:val="28"/>
          <w:lang w:val="ru-RU"/>
        </w:rPr>
        <w:t>Минпрос</w:t>
      </w:r>
      <w:proofErr w:type="spellEnd"/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 СССР "О ведении школьной документации" Приказа МО РФ от 03.02. 2006 №21 «Об утверждении методических рекомендаций об осуществлении функций классного руководителя педагогическими работниками государственных общеобразовательных учреждений субъектов РФ»</w:t>
      </w:r>
    </w:p>
    <w:p w14:paraId="4D11C24A" w14:textId="1999011C" w:rsidR="00C30F19" w:rsidRPr="002C5B0B" w:rsidRDefault="008B4FEA" w:rsidP="002C5B0B">
      <w:pPr>
        <w:pStyle w:val="a0"/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Положение регламентирует использование базы АСУ РСО в образовательной деятельности </w:t>
      </w:r>
      <w:r w:rsidR="00976271">
        <w:rPr>
          <w:rFonts w:ascii="Times New Roman" w:hAnsi="Times New Roman" w:cs="Times New Roman"/>
          <w:sz w:val="28"/>
          <w:szCs w:val="28"/>
          <w:lang w:val="ru-RU"/>
        </w:rPr>
        <w:t>АНОО «Солнечный круг»</w:t>
      </w:r>
      <w:r w:rsidRPr="002C5B0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D577776" w14:textId="75B1115F" w:rsidR="00C30F19" w:rsidRPr="002C5B0B" w:rsidRDefault="008B4FEA" w:rsidP="002C5B0B">
      <w:pPr>
        <w:pStyle w:val="a0"/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Ключевыми критериями для заполнения электронного классного журнала являются: обеспечение функциональности учета</w:t>
      </w:r>
    </w:p>
    <w:p w14:paraId="5F8EB6E4" w14:textId="77777777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повышение надежности хранения информации</w:t>
      </w:r>
    </w:p>
    <w:p w14:paraId="010B3E8B" w14:textId="77777777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повышение доступности информации |</w:t>
      </w:r>
    </w:p>
    <w:p w14:paraId="276B1BAF" w14:textId="77777777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улучшение контроля за вводом и изменением информации</w:t>
      </w:r>
    </w:p>
    <w:p w14:paraId="5311E376" w14:textId="77777777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повышение удобства введения и анализа информации</w:t>
      </w:r>
    </w:p>
    <w:p w14:paraId="705017DE" w14:textId="77777777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контроль за соблюдением прав доступа</w:t>
      </w:r>
    </w:p>
    <w:p w14:paraId="4BB09AAE" w14:textId="15C83D66" w:rsidR="00C30F19" w:rsidRPr="002C5B0B" w:rsidRDefault="008B4FEA" w:rsidP="002C5B0B">
      <w:pPr>
        <w:pStyle w:val="a0"/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Предоставление персональной информации из базы АСУ РСО, а также индивидуальной информации учеников и их родителей (законных представителей) для учета успеваемости и электронного обмена с ними, должно быть ограничено в соответствии с законодательством РФ. Сводные формы учета такой информации должны быть </w:t>
      </w:r>
      <w:proofErr w:type="spellStart"/>
      <w:r w:rsidRPr="002C5B0B">
        <w:rPr>
          <w:rFonts w:ascii="Times New Roman" w:hAnsi="Times New Roman" w:cs="Times New Roman"/>
          <w:sz w:val="28"/>
          <w:szCs w:val="28"/>
          <w:lang w:val="ru-RU"/>
        </w:rPr>
        <w:t>достуны</w:t>
      </w:r>
      <w:proofErr w:type="spellEnd"/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 только тем сотрудникам, для которых это необходимо по технологическим условиям организации работы.</w:t>
      </w:r>
    </w:p>
    <w:p w14:paraId="512AE8F1" w14:textId="468DF009" w:rsidR="00C30F19" w:rsidRPr="002C5B0B" w:rsidRDefault="008B4FEA" w:rsidP="002C5B0B">
      <w:pPr>
        <w:pStyle w:val="a0"/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Для ведения учебно-педагогической деятельности средствами АСУ РСО образовательное учреждение может использовать модули: Учебный план и Классный журнал.</w:t>
      </w:r>
    </w:p>
    <w:p w14:paraId="76373652" w14:textId="6D052683" w:rsidR="00C30F19" w:rsidRPr="002C5B0B" w:rsidRDefault="008B4FEA" w:rsidP="002C5B0B">
      <w:pPr>
        <w:pStyle w:val="a0"/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Вся отчетная документация, выведенная из АСУ РСО и завизированная директором, должна храниться у заместителя директора по УВР. Информация должна храниться в соответствии с нормативными </w:t>
      </w:r>
      <w:r w:rsidRPr="002C5B0B">
        <w:rPr>
          <w:rFonts w:ascii="Times New Roman" w:hAnsi="Times New Roman" w:cs="Times New Roman"/>
          <w:sz w:val="28"/>
          <w:szCs w:val="28"/>
          <w:lang w:val="ru-RU"/>
        </w:rPr>
        <w:lastRenderedPageBreak/>
        <w:t>требованиями законодательства РФ. В частности, сводные результаты итогового оценивания учеников должны храниться на бумажных носителях, информация о персональных данных учеников и их родителей (законных представителей) должна храниться в соответствии с законом РФ о персональных данных.</w:t>
      </w:r>
    </w:p>
    <w:p w14:paraId="3F2BE0A6" w14:textId="470F100A" w:rsidR="00C30F19" w:rsidRPr="002C5B0B" w:rsidRDefault="008B4FEA" w:rsidP="002C5B0B">
      <w:pPr>
        <w:pStyle w:val="a0"/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Информация ЭКЖ должна полностью соответствовать информации бумажного классного журнала.</w:t>
      </w:r>
    </w:p>
    <w:p w14:paraId="115619B3" w14:textId="760C0D4A" w:rsidR="00C30F19" w:rsidRPr="002C5B0B" w:rsidRDefault="008B4FEA" w:rsidP="002C5B0B">
      <w:pPr>
        <w:pStyle w:val="a0"/>
        <w:numPr>
          <w:ilvl w:val="1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Родители и учащиеся имеют доступ только к собственным данным и используют ЭКЖ для их просмотра.</w:t>
      </w:r>
    </w:p>
    <w:p w14:paraId="2F248FE4" w14:textId="77777777" w:rsidR="00C30F19" w:rsidRPr="002C5B0B" w:rsidRDefault="008B4FEA" w:rsidP="002C5B0B">
      <w:pPr>
        <w:pStyle w:val="Compact"/>
        <w:numPr>
          <w:ilvl w:val="0"/>
          <w:numId w:val="3"/>
        </w:num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b/>
          <w:bCs/>
          <w:sz w:val="28"/>
          <w:szCs w:val="28"/>
          <w:lang w:val="ru-RU"/>
        </w:rPr>
        <w:t>Цели и задачи, решаемые в ЭКЖ</w:t>
      </w:r>
    </w:p>
    <w:p w14:paraId="28B0E995" w14:textId="77777777" w:rsidR="00C30F19" w:rsidRPr="002C5B0B" w:rsidRDefault="008B4FEA" w:rsidP="002C5B0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2.1. Фиксирование и регламентация уровня фактического усвоения учебных программ.</w:t>
      </w:r>
    </w:p>
    <w:p w14:paraId="25FDC51C" w14:textId="77777777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2.2. Хранение данных об успеваемости и посещаемости учащихся.</w:t>
      </w:r>
    </w:p>
    <w:p w14:paraId="137F7DB2" w14:textId="77777777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2.3. Оперативный доступ к оценкам за весь период ведения журнала, по всем предметам, в любое время администрации и педагогов ОУ, учащихся и их родителей.</w:t>
      </w:r>
    </w:p>
    <w:p w14:paraId="1D05C3D3" w14:textId="77777777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2.4. Своевременное информирование родителей по вопросам успеваемости их детей и прохождении программ по различным предметам.</w:t>
      </w:r>
    </w:p>
    <w:p w14:paraId="57B6A96C" w14:textId="713A67AF" w:rsidR="002C5B0B" w:rsidRDefault="002C5B0B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2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5. </w:t>
      </w:r>
      <w:r w:rsidR="008B4FEA"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Автоматизация создания периодических отчетов по успеваемости и посещаемости учителей и администрации. </w:t>
      </w:r>
    </w:p>
    <w:p w14:paraId="1533AFE8" w14:textId="68A89B2F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2.6.</w:t>
      </w:r>
      <w:r w:rsidR="002C5B0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C5B0B">
        <w:rPr>
          <w:rFonts w:ascii="Times New Roman" w:hAnsi="Times New Roman" w:cs="Times New Roman"/>
          <w:sz w:val="28"/>
          <w:szCs w:val="28"/>
          <w:lang w:val="ru-RU"/>
        </w:rPr>
        <w:t>Возможность формирования различных сводных отчетов на основе сведений об успеваемости и посещаемости.</w:t>
      </w:r>
    </w:p>
    <w:p w14:paraId="7AF00AE8" w14:textId="77777777" w:rsidR="00C30F19" w:rsidRPr="00A427E9" w:rsidRDefault="008B4FEA" w:rsidP="00A427E9">
      <w:pPr>
        <w:pStyle w:val="Compact"/>
        <w:numPr>
          <w:ilvl w:val="0"/>
          <w:numId w:val="4"/>
        </w:num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427E9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Функциональные обязанности специалистов ОУ по заполнению </w:t>
      </w:r>
      <w:r w:rsidRPr="00A427E9">
        <w:rPr>
          <w:rFonts w:ascii="Times New Roman" w:hAnsi="Times New Roman" w:cs="Times New Roman"/>
          <w:b/>
          <w:bCs/>
          <w:sz w:val="28"/>
          <w:szCs w:val="28"/>
        </w:rPr>
        <w:t>ЭКЖ</w:t>
      </w:r>
    </w:p>
    <w:p w14:paraId="65DF5164" w14:textId="5D6DD375" w:rsidR="00C30F19" w:rsidRPr="002C5B0B" w:rsidRDefault="008B4FEA" w:rsidP="002C5B0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3.1.</w:t>
      </w:r>
      <w:r w:rsidR="00A427E9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тор АСУ РСО в ОУ:</w:t>
      </w:r>
    </w:p>
    <w:p w14:paraId="43424929" w14:textId="77777777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— предоставляет права доступа различным категориям пользователей на уровне ОУ; - обеспечивает функционирование АСУ РСО в ОУ;</w:t>
      </w:r>
    </w:p>
    <w:p w14:paraId="60FD8FF2" w14:textId="77777777" w:rsidR="00C30F19" w:rsidRPr="002C5B0B" w:rsidRDefault="008B4FEA" w:rsidP="002C5B0B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ведет статистику посещений базы АСУ РСО различными группами пользователей.</w:t>
      </w:r>
    </w:p>
    <w:p w14:paraId="7A881FE3" w14:textId="5956109C" w:rsidR="00C30F19" w:rsidRPr="002C5B0B" w:rsidRDefault="008B4FEA" w:rsidP="002C5B0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3.2.</w:t>
      </w:r>
      <w:r w:rsidR="00A427E9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 Классный руководитель («сетевой классный руководитель»):</w:t>
      </w:r>
    </w:p>
    <w:p w14:paraId="533C33A9" w14:textId="77777777" w:rsidR="00C30F19" w:rsidRPr="002C5B0B" w:rsidRDefault="008B4FEA" w:rsidP="002C5B0B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проверяет не реже 1 раза в месяц фактические персональные данные об учениках и родителях, при наличии таковых вносит изменения;</w:t>
      </w:r>
    </w:p>
    <w:p w14:paraId="4796BF53" w14:textId="77777777" w:rsidR="00C30F19" w:rsidRPr="002C5B0B" w:rsidRDefault="008B4FEA" w:rsidP="002C5B0B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еженедельно в разделе «Посещаемость» ЭКЖ корректирует сведения о пропущенных уроках учащихся.</w:t>
      </w:r>
    </w:p>
    <w:p w14:paraId="7D36A053" w14:textId="77777777" w:rsidR="00C30F19" w:rsidRPr="002C5B0B" w:rsidRDefault="008B4FEA" w:rsidP="002C5B0B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lastRenderedPageBreak/>
        <w:t>отвечает за полноту, качество и достоверность вводимой информации в ЭКЖ;</w:t>
      </w:r>
    </w:p>
    <w:p w14:paraId="33B193CD" w14:textId="77777777" w:rsidR="00C30F19" w:rsidRPr="002C5B0B" w:rsidRDefault="008B4FEA" w:rsidP="002C5B0B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оповещает родителей об успеваемости и поведении учащегося через внутреннюю почту системы, либо через «Информационное письмо для родителей», либо через «Отчет об успеваемости и посещаемости для родителя в виде $МЗ».</w:t>
      </w:r>
    </w:p>
    <w:p w14:paraId="3E7FFEDB" w14:textId="77777777" w:rsidR="00C30F19" w:rsidRPr="002C5B0B" w:rsidRDefault="008B4FEA" w:rsidP="002C5B0B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в случае болезни учителя-предметника, заполняет ЭКЖ в установленном порядке на период болезни коллеги.</w:t>
      </w:r>
    </w:p>
    <w:p w14:paraId="4F60FA2A" w14:textId="77777777" w:rsidR="00C30F19" w:rsidRPr="002C5B0B" w:rsidRDefault="008B4FEA" w:rsidP="002C5B0B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после согласования с заместителем директора по УВР списков подгрупп, вносит в систему АСУ РСО</w:t>
      </w:r>
    </w:p>
    <w:p w14:paraId="5669F898" w14:textId="77777777" w:rsidR="00C30F19" w:rsidRPr="002C5B0B" w:rsidRDefault="008B4FEA" w:rsidP="002C5B0B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r w:rsidRPr="002C5B0B">
        <w:rPr>
          <w:rFonts w:ascii="Times New Roman" w:hAnsi="Times New Roman" w:cs="Times New Roman"/>
          <w:sz w:val="28"/>
          <w:szCs w:val="28"/>
        </w:rPr>
        <w:t xml:space="preserve">3.3. </w:t>
      </w:r>
      <w:proofErr w:type="spellStart"/>
      <w:r w:rsidRPr="002C5B0B">
        <w:rPr>
          <w:rFonts w:ascii="Times New Roman" w:hAnsi="Times New Roman" w:cs="Times New Roman"/>
          <w:sz w:val="28"/>
          <w:szCs w:val="28"/>
        </w:rPr>
        <w:t>Учитель-предметник</w:t>
      </w:r>
      <w:proofErr w:type="spellEnd"/>
      <w:r w:rsidRPr="002C5B0B">
        <w:rPr>
          <w:rFonts w:ascii="Times New Roman" w:hAnsi="Times New Roman" w:cs="Times New Roman"/>
          <w:sz w:val="28"/>
          <w:szCs w:val="28"/>
        </w:rPr>
        <w:t>:</w:t>
      </w:r>
    </w:p>
    <w:p w14:paraId="3A72C92B" w14:textId="77777777" w:rsidR="00C30F19" w:rsidRPr="002C5B0B" w:rsidRDefault="008B4FEA" w:rsidP="002C5B0B">
      <w:pPr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не менее | раза в неделю обязан выставить отметки и посещаемость учащимся.</w:t>
      </w:r>
    </w:p>
    <w:p w14:paraId="609C4A50" w14:textId="77777777" w:rsidR="00C30F19" w:rsidRPr="002C5B0B" w:rsidRDefault="008B4FEA" w:rsidP="002C5B0B">
      <w:pPr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обязан на странице «Темы уроков и задания» учитель обязан вводить тему, изученную на уроке, выполненные задания и тип этих заданий.</w:t>
      </w:r>
    </w:p>
    <w:p w14:paraId="66DBDB24" w14:textId="77777777" w:rsidR="00C30F19" w:rsidRPr="002C5B0B" w:rsidRDefault="008B4FEA" w:rsidP="002C5B0B">
      <w:pPr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в 1-м классе оценки в журнал, дневники и тетради ни по одному учебному предмету не ставятся.</w:t>
      </w:r>
    </w:p>
    <w:p w14:paraId="1B72EC7E" w14:textId="77777777" w:rsidR="00C30F19" w:rsidRPr="002C5B0B" w:rsidRDefault="008B4FEA" w:rsidP="002C5B0B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r w:rsidRPr="002C5B0B">
        <w:rPr>
          <w:rFonts w:ascii="Times New Roman" w:hAnsi="Times New Roman" w:cs="Times New Roman"/>
          <w:sz w:val="28"/>
          <w:szCs w:val="28"/>
        </w:rPr>
        <w:t xml:space="preserve">3.4. </w:t>
      </w:r>
      <w:proofErr w:type="spellStart"/>
      <w:r w:rsidRPr="002C5B0B">
        <w:rPr>
          <w:rFonts w:ascii="Times New Roman" w:hAnsi="Times New Roman" w:cs="Times New Roman"/>
          <w:sz w:val="28"/>
          <w:szCs w:val="28"/>
        </w:rPr>
        <w:t>Заместитель</w:t>
      </w:r>
      <w:proofErr w:type="spellEnd"/>
      <w:r w:rsidRPr="002C5B0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C5B0B">
        <w:rPr>
          <w:rFonts w:ascii="Times New Roman" w:hAnsi="Times New Roman" w:cs="Times New Roman"/>
          <w:sz w:val="28"/>
          <w:szCs w:val="28"/>
        </w:rPr>
        <w:t>директора</w:t>
      </w:r>
      <w:proofErr w:type="spellEnd"/>
      <w:r w:rsidRPr="002C5B0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C5B0B">
        <w:rPr>
          <w:rFonts w:ascii="Times New Roman" w:hAnsi="Times New Roman" w:cs="Times New Roman"/>
          <w:sz w:val="28"/>
          <w:szCs w:val="28"/>
        </w:rPr>
        <w:t>по</w:t>
      </w:r>
      <w:proofErr w:type="spellEnd"/>
      <w:r w:rsidRPr="002C5B0B">
        <w:rPr>
          <w:rFonts w:ascii="Times New Roman" w:hAnsi="Times New Roman" w:cs="Times New Roman"/>
          <w:sz w:val="28"/>
          <w:szCs w:val="28"/>
        </w:rPr>
        <w:t xml:space="preserve"> УВР:</w:t>
      </w:r>
    </w:p>
    <w:p w14:paraId="22E74D48" w14:textId="77777777" w:rsidR="00C30F19" w:rsidRPr="002C5B0B" w:rsidRDefault="008B4FEA" w:rsidP="002C5B0B">
      <w:pPr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обязан в базе АСУ РСО после процедуры открытия учебного года создать учебный план, соответствующий утвержденному.</w:t>
      </w:r>
    </w:p>
    <w:p w14:paraId="1E8C7CC7" w14:textId="77777777" w:rsidR="00C30F19" w:rsidRPr="002C5B0B" w:rsidRDefault="008B4FEA" w:rsidP="002C5B0B">
      <w:pPr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в начале каждого учебного периода, совместно с учителями-предметниками и классными руководителями проводит разделение класса на подгруппы.</w:t>
      </w:r>
    </w:p>
    <w:p w14:paraId="0E9BABEC" w14:textId="77777777" w:rsidR="00C30F19" w:rsidRPr="002C5B0B" w:rsidRDefault="008B4FEA" w:rsidP="002C5B0B">
      <w:pPr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организует ведение ЭКЖ в ОУ;</w:t>
      </w:r>
    </w:p>
    <w:p w14:paraId="051F371C" w14:textId="77777777" w:rsidR="00C30F19" w:rsidRPr="002C5B0B" w:rsidRDefault="008B4FEA" w:rsidP="002C5B0B">
      <w:pPr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проводит различные виды мониторинга успеваемости средствами АСУ РСО;</w:t>
      </w:r>
    </w:p>
    <w:p w14:paraId="31D2A38F" w14:textId="45A9D860" w:rsidR="008A7541" w:rsidRPr="00342FC5" w:rsidRDefault="008B4FEA" w:rsidP="00342FC5">
      <w:pPr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осуществляет периодический контроль за ведением ЭКЖ, содержащий: процент участия в работе, процент учащихся не имеющих оценок, </w:t>
      </w:r>
      <w:proofErr w:type="gramStart"/>
      <w:r w:rsidRPr="002C5B0B">
        <w:rPr>
          <w:rFonts w:ascii="Times New Roman" w:hAnsi="Times New Roman" w:cs="Times New Roman"/>
          <w:sz w:val="28"/>
          <w:szCs w:val="28"/>
          <w:lang w:val="ru-RU"/>
        </w:rPr>
        <w:t>процент учащихся</w:t>
      </w:r>
      <w:proofErr w:type="gramEnd"/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 имеющих одну оценку, запись домашнего задания, учет пройденного учебного материала, процент участия родителей и учащихся</w:t>
      </w:r>
      <w:r w:rsidR="00342FC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598018C" w14:textId="79086DA9" w:rsidR="00A427E9" w:rsidRPr="00A427E9" w:rsidRDefault="008B4FEA" w:rsidP="00A427E9">
      <w:pPr>
        <w:pStyle w:val="Compact"/>
        <w:numPr>
          <w:ilvl w:val="0"/>
          <w:numId w:val="9"/>
        </w:num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A427E9">
        <w:rPr>
          <w:rFonts w:ascii="Times New Roman" w:hAnsi="Times New Roman" w:cs="Times New Roman"/>
          <w:b/>
          <w:bCs/>
          <w:sz w:val="28"/>
          <w:szCs w:val="28"/>
          <w:lang w:val="ru-RU"/>
        </w:rPr>
        <w:t>Выставление итоговых оценок</w:t>
      </w:r>
    </w:p>
    <w:p w14:paraId="4E49295A" w14:textId="77777777" w:rsidR="00A427E9" w:rsidRDefault="00A427E9" w:rsidP="00A427E9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9815338" w14:textId="63805BA8" w:rsidR="00C30F19" w:rsidRPr="002C5B0B" w:rsidRDefault="008B4FEA" w:rsidP="00A427E9">
      <w:pPr>
        <w:pStyle w:val="Compact"/>
        <w:ind w:left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4.1. Итоговые оценки учащихся за четверть, полугодие, год должны быть обоснованы.</w:t>
      </w:r>
    </w:p>
    <w:p w14:paraId="41622F4F" w14:textId="77777777" w:rsidR="00C30F19" w:rsidRPr="002C5B0B" w:rsidRDefault="008B4FEA" w:rsidP="002C5B0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lastRenderedPageBreak/>
        <w:t>4.2. Для объективной аттестации учащихся за четверть, триместр и полугодие необходимо наличие не менее трех оценок (при 2-часовой недельной учебной нагрузке по предмету) и более (при учебной нагрузке более 2-х часов в неделю) с обязательным учетом качества знаний учащихся по письменным, лабораторным и практическим работам. Это особенно важно соблюдать по таким предметам, как русский язык, литература, математика, физика, химия. Итоговая оценка по этим предметам выставляется в соответствии с требованиями.</w:t>
      </w:r>
    </w:p>
    <w:p w14:paraId="6EBDCABB" w14:textId="1894CE3B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 xml:space="preserve">‚ Итоговые оценки за четверть, полугодие и год выставляются на странице «Итоговые отметки», </w:t>
      </w:r>
      <w:r w:rsidR="00976271">
        <w:rPr>
          <w:rFonts w:ascii="Times New Roman" w:hAnsi="Times New Roman" w:cs="Times New Roman"/>
          <w:sz w:val="28"/>
          <w:szCs w:val="28"/>
          <w:lang w:val="ru-RU"/>
        </w:rPr>
        <w:t>пос</w:t>
      </w:r>
      <w:r w:rsidRPr="002C5B0B">
        <w:rPr>
          <w:rFonts w:ascii="Times New Roman" w:hAnsi="Times New Roman" w:cs="Times New Roman"/>
          <w:sz w:val="28"/>
          <w:szCs w:val="28"/>
          <w:lang w:val="ru-RU"/>
        </w:rPr>
        <w:t>ледующий непосредственно за столбцом даты последнего урока.</w:t>
      </w:r>
    </w:p>
    <w:p w14:paraId="02174A65" w14:textId="77777777" w:rsidR="00C30F19" w:rsidRPr="002C5B0B" w:rsidRDefault="008B4FEA" w:rsidP="002C5B0B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Итоговые оценки выставляются не позднее 4-х дней после окончания учебного периода.</w:t>
      </w:r>
    </w:p>
    <w:p w14:paraId="528DABE1" w14:textId="77777777" w:rsidR="00C30F19" w:rsidRPr="002C5B0B" w:rsidRDefault="008B4FEA" w:rsidP="002C5B0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4.5. Итоговые отметки за учебный период выставляет классный руководитель на странице Классный журнал/ Итоговые отметки.</w:t>
      </w:r>
    </w:p>
    <w:p w14:paraId="2007B082" w14:textId="77777777" w:rsidR="00C30F19" w:rsidRPr="002C5B0B" w:rsidRDefault="008B4FEA" w:rsidP="002C5B0B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2C5B0B">
        <w:rPr>
          <w:rFonts w:ascii="Times New Roman" w:hAnsi="Times New Roman" w:cs="Times New Roman"/>
          <w:sz w:val="28"/>
          <w:szCs w:val="28"/>
        </w:rPr>
        <w:t>Контроль</w:t>
      </w:r>
      <w:proofErr w:type="spellEnd"/>
      <w:r w:rsidRPr="002C5B0B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2C5B0B">
        <w:rPr>
          <w:rFonts w:ascii="Times New Roman" w:hAnsi="Times New Roman" w:cs="Times New Roman"/>
          <w:sz w:val="28"/>
          <w:szCs w:val="28"/>
        </w:rPr>
        <w:t>хранение</w:t>
      </w:r>
      <w:proofErr w:type="spellEnd"/>
    </w:p>
    <w:p w14:paraId="620B2691" w14:textId="77777777" w:rsidR="00C30F19" w:rsidRPr="002C5B0B" w:rsidRDefault="008B4FEA" w:rsidP="002C5B0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5.1. Директор общеобразовательного учреждения и администратор АСУ РСО обязаны обеспечить меры по бесперебойному функционированию электронного журнала, регулярному созданию резервных копий.</w:t>
      </w:r>
    </w:p>
    <w:p w14:paraId="60D3837B" w14:textId="77777777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5.2. Контроль за ведением электронного журнала осуществляется директором и заместителем директора не реже 1 раза в месяц.</w:t>
      </w:r>
    </w:p>
    <w:p w14:paraId="2D67FAB9" w14:textId="6BE2B430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5.3. В конце каждой учебной периода (четверти) электронный журнал проверяется особенно т</w:t>
      </w:r>
      <w:r w:rsidR="00F65B28">
        <w:rPr>
          <w:rFonts w:ascii="Times New Roman" w:hAnsi="Times New Roman" w:cs="Times New Roman"/>
          <w:sz w:val="28"/>
          <w:szCs w:val="28"/>
          <w:lang w:val="ru-RU"/>
        </w:rPr>
        <w:t>щ</w:t>
      </w:r>
      <w:r w:rsidRPr="002C5B0B">
        <w:rPr>
          <w:rFonts w:ascii="Times New Roman" w:hAnsi="Times New Roman" w:cs="Times New Roman"/>
          <w:sz w:val="28"/>
          <w:szCs w:val="28"/>
          <w:lang w:val="ru-RU"/>
        </w:rPr>
        <w:t>ательно. Уделяется внимание фактическому усвоению программы (соответствие учебному плану и тематическому планированию); объективности выставленных текущих и итоговых оценок; наличию контрольных и текущих проверочных работ.</w:t>
      </w:r>
    </w:p>
    <w:p w14:paraId="090A5A69" w14:textId="77777777" w:rsidR="00C30F19" w:rsidRPr="002C5B0B" w:rsidRDefault="008B4FEA" w:rsidP="002C5B0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C5B0B">
        <w:rPr>
          <w:rFonts w:ascii="Times New Roman" w:hAnsi="Times New Roman" w:cs="Times New Roman"/>
          <w:sz w:val="28"/>
          <w:szCs w:val="28"/>
          <w:lang w:val="ru-RU"/>
        </w:rPr>
        <w:t>5.4. Результаты проверки классных журналов заместителем директора школы публикуются на «Доске объявлений» в режиме «Учитель»</w:t>
      </w:r>
    </w:p>
    <w:p w14:paraId="6D3B2165" w14:textId="77777777" w:rsidR="00C30F19" w:rsidRPr="002C5B0B" w:rsidRDefault="00C30F1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sectPr w:rsidR="00C30F19" w:rsidRPr="002C5B0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4033F" w14:textId="77777777" w:rsidR="00300BF2" w:rsidRDefault="00300BF2">
      <w:pPr>
        <w:spacing w:after="0"/>
      </w:pPr>
      <w:r>
        <w:separator/>
      </w:r>
    </w:p>
  </w:endnote>
  <w:endnote w:type="continuationSeparator" w:id="0">
    <w:p w14:paraId="6894D33A" w14:textId="77777777" w:rsidR="00300BF2" w:rsidRDefault="00300B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E4FC0" w14:textId="77777777" w:rsidR="00300BF2" w:rsidRDefault="00300BF2">
      <w:r>
        <w:separator/>
      </w:r>
    </w:p>
  </w:footnote>
  <w:footnote w:type="continuationSeparator" w:id="0">
    <w:p w14:paraId="6A0F95EF" w14:textId="77777777" w:rsidR="00300BF2" w:rsidRDefault="00300B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512F67"/>
    <w:multiLevelType w:val="multilevel"/>
    <w:tmpl w:val="E9AAD9C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088A9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829C210"/>
    <w:multiLevelType w:val="multilevel"/>
    <w:tmpl w:val="6A6E91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6273BD2"/>
    <w:multiLevelType w:val="multilevel"/>
    <w:tmpl w:val="6BD8D488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0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5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32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760" w:hanging="2160"/>
      </w:pPr>
      <w:rPr>
        <w:rFonts w:hint="default"/>
      </w:rPr>
    </w:lvl>
  </w:abstractNum>
  <w:abstractNum w:abstractNumId="4" w15:restartNumberingAfterBreak="0">
    <w:nsid w:val="486AF623"/>
    <w:multiLevelType w:val="multilevel"/>
    <w:tmpl w:val="49862C8A"/>
    <w:lvl w:ilvl="0">
      <w:start w:val="4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F36DD5A"/>
    <w:multiLevelType w:val="multilevel"/>
    <w:tmpl w:val="55307E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1268446"/>
    <w:multiLevelType w:val="multilevel"/>
    <w:tmpl w:val="A8AEA09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332EFD1"/>
    <w:multiLevelType w:val="multilevel"/>
    <w:tmpl w:val="1E00675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D3831DE"/>
    <w:multiLevelType w:val="multilevel"/>
    <w:tmpl w:val="BDDC11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8"/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</w:num>
  <w:num w:numId="11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3CB2"/>
    <w:rsid w:val="00232F4F"/>
    <w:rsid w:val="002925FC"/>
    <w:rsid w:val="002C5B0B"/>
    <w:rsid w:val="00300BF2"/>
    <w:rsid w:val="00342FC5"/>
    <w:rsid w:val="00366EC0"/>
    <w:rsid w:val="003F2DEE"/>
    <w:rsid w:val="00450E13"/>
    <w:rsid w:val="004B2B0D"/>
    <w:rsid w:val="004D72B5"/>
    <w:rsid w:val="004E29B3"/>
    <w:rsid w:val="00590D07"/>
    <w:rsid w:val="006E26DA"/>
    <w:rsid w:val="00743419"/>
    <w:rsid w:val="00784D58"/>
    <w:rsid w:val="0082413E"/>
    <w:rsid w:val="008A7541"/>
    <w:rsid w:val="008B4FEA"/>
    <w:rsid w:val="008D6863"/>
    <w:rsid w:val="00976271"/>
    <w:rsid w:val="00A427E9"/>
    <w:rsid w:val="00AF7A17"/>
    <w:rsid w:val="00B06933"/>
    <w:rsid w:val="00B86B75"/>
    <w:rsid w:val="00BC48D5"/>
    <w:rsid w:val="00C30F19"/>
    <w:rsid w:val="00C343AE"/>
    <w:rsid w:val="00C36279"/>
    <w:rsid w:val="00C83EAA"/>
    <w:rsid w:val="00DE6BCE"/>
    <w:rsid w:val="00E315A3"/>
    <w:rsid w:val="00E33876"/>
    <w:rsid w:val="00EE5F31"/>
    <w:rsid w:val="00F65B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3CA4DB"/>
  <w15:docId w15:val="{D9489AE4-2B9B-4D80-BB6D-487B99449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045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23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rk</dc:creator>
  <cp:lastModifiedBy>Work</cp:lastModifiedBy>
  <cp:revision>17</cp:revision>
  <dcterms:created xsi:type="dcterms:W3CDTF">2019-11-29T12:07:00Z</dcterms:created>
  <dcterms:modified xsi:type="dcterms:W3CDTF">2020-02-06T14:22:00Z</dcterms:modified>
</cp:coreProperties>
</file>